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5763" w:rsidRPr="007A6E41" w:rsidRDefault="00E9781C" w:rsidP="00E9781C">
      <w:pPr>
        <w:pStyle w:val="Tekstpodstawowy"/>
        <w:ind w:left="4248"/>
        <w:jc w:val="right"/>
        <w:rPr>
          <w:szCs w:val="24"/>
        </w:rPr>
      </w:pPr>
      <w:r>
        <w:rPr>
          <w:szCs w:val="24"/>
        </w:rPr>
        <w:t>Koszalin</w:t>
      </w:r>
      <w:r w:rsidR="00EE5763" w:rsidRPr="007A6E41">
        <w:rPr>
          <w:szCs w:val="24"/>
        </w:rPr>
        <w:t>, dnia ..........................</w:t>
      </w:r>
      <w:r w:rsidR="00370CEE" w:rsidRPr="007A6E41">
        <w:rPr>
          <w:szCs w:val="24"/>
        </w:rPr>
        <w:t>.</w:t>
      </w:r>
      <w:r>
        <w:rPr>
          <w:szCs w:val="24"/>
        </w:rPr>
        <w:t>.....</w:t>
      </w:r>
    </w:p>
    <w:p w:rsidR="00EE5763" w:rsidRPr="007A6E41" w:rsidRDefault="00EE5763">
      <w:pPr>
        <w:pStyle w:val="Tekstpodstawowy"/>
        <w:rPr>
          <w:szCs w:val="24"/>
        </w:rPr>
      </w:pPr>
    </w:p>
    <w:p w:rsidR="00EE5763" w:rsidRPr="00CA1DBB" w:rsidRDefault="00611594" w:rsidP="00272468">
      <w:pPr>
        <w:pStyle w:val="Tekstpodstawowy"/>
        <w:tabs>
          <w:tab w:val="left" w:pos="6525"/>
        </w:tabs>
        <w:rPr>
          <w:sz w:val="20"/>
        </w:rPr>
      </w:pPr>
      <w:r>
        <w:rPr>
          <w:szCs w:val="24"/>
        </w:rPr>
        <w:tab/>
      </w:r>
    </w:p>
    <w:p w:rsidR="00EE5763" w:rsidRDefault="00EE5763">
      <w:pPr>
        <w:pStyle w:val="Tekstpodstawowy"/>
        <w:jc w:val="center"/>
        <w:rPr>
          <w:b/>
          <w:spacing w:val="200"/>
          <w:szCs w:val="24"/>
        </w:rPr>
      </w:pPr>
      <w:r w:rsidRPr="007A6E41">
        <w:rPr>
          <w:b/>
          <w:spacing w:val="200"/>
          <w:szCs w:val="24"/>
        </w:rPr>
        <w:t>DEKLARACJ</w:t>
      </w:r>
      <w:r w:rsidR="0009617E" w:rsidRPr="007A6E41">
        <w:rPr>
          <w:b/>
          <w:spacing w:val="200"/>
          <w:szCs w:val="24"/>
        </w:rPr>
        <w:t>A</w:t>
      </w:r>
    </w:p>
    <w:p w:rsidR="00EE5763" w:rsidRPr="00CA1DBB" w:rsidRDefault="0082016E" w:rsidP="0082016E">
      <w:pPr>
        <w:pStyle w:val="Tekstpodstawowy"/>
        <w:tabs>
          <w:tab w:val="left" w:pos="6511"/>
        </w:tabs>
        <w:rPr>
          <w:i/>
          <w:sz w:val="20"/>
        </w:rPr>
      </w:pPr>
      <w:r w:rsidRPr="0082016E">
        <w:rPr>
          <w:i/>
          <w:szCs w:val="24"/>
        </w:rPr>
        <w:tab/>
      </w:r>
    </w:p>
    <w:p w:rsidR="00F922B6" w:rsidRPr="00CA1DBB" w:rsidRDefault="00F922B6">
      <w:pPr>
        <w:pStyle w:val="Tekstpodstawowy"/>
        <w:rPr>
          <w:sz w:val="20"/>
        </w:rPr>
      </w:pPr>
    </w:p>
    <w:p w:rsidR="00EE5763" w:rsidRPr="007A6E41" w:rsidRDefault="00EE5763">
      <w:pPr>
        <w:pStyle w:val="Tekstpodstawowy"/>
        <w:numPr>
          <w:ilvl w:val="0"/>
          <w:numId w:val="1"/>
        </w:numPr>
        <w:rPr>
          <w:b/>
          <w:szCs w:val="24"/>
        </w:rPr>
      </w:pPr>
      <w:r w:rsidRPr="007A6E41">
        <w:rPr>
          <w:b/>
          <w:szCs w:val="24"/>
        </w:rPr>
        <w:t xml:space="preserve">Dane </w:t>
      </w:r>
      <w:r w:rsidR="00B028B8">
        <w:rPr>
          <w:b/>
          <w:szCs w:val="24"/>
        </w:rPr>
        <w:t xml:space="preserve">kandydata na </w:t>
      </w:r>
      <w:r w:rsidR="0009617E" w:rsidRPr="007A6E41">
        <w:rPr>
          <w:b/>
          <w:szCs w:val="24"/>
        </w:rPr>
        <w:t>promotora</w:t>
      </w:r>
    </w:p>
    <w:p w:rsidR="00EE5763" w:rsidRPr="007A6E41" w:rsidRDefault="00EE5763">
      <w:pPr>
        <w:pStyle w:val="Tekstpodstawowy"/>
        <w:rPr>
          <w:b/>
          <w:szCs w:val="24"/>
        </w:rPr>
      </w:pPr>
    </w:p>
    <w:p w:rsidR="0063553A" w:rsidRDefault="00EE5763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 w:rsidRPr="007A6E41">
        <w:rPr>
          <w:szCs w:val="24"/>
        </w:rPr>
        <w:t>Imię i nazwisko</w:t>
      </w:r>
      <w:r w:rsidR="0063553A">
        <w:rPr>
          <w:szCs w:val="24"/>
        </w:rPr>
        <w:t>:</w:t>
      </w:r>
      <w:r w:rsidR="0063553A">
        <w:rPr>
          <w:szCs w:val="24"/>
        </w:rPr>
        <w:tab/>
      </w:r>
    </w:p>
    <w:p w:rsidR="00771408" w:rsidRDefault="00EE5763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 w:rsidRPr="007A6E41">
        <w:rPr>
          <w:szCs w:val="24"/>
        </w:rPr>
        <w:t>Tytuł i/lub stopień naukowy</w:t>
      </w:r>
      <w:r w:rsidR="0063553A">
        <w:rPr>
          <w:szCs w:val="24"/>
        </w:rPr>
        <w:t xml:space="preserve">: </w:t>
      </w:r>
      <w:r w:rsidR="0063553A">
        <w:rPr>
          <w:szCs w:val="24"/>
        </w:rPr>
        <w:tab/>
        <w:t xml:space="preserve">  </w:t>
      </w:r>
      <w:r w:rsidRPr="007A6E41">
        <w:rPr>
          <w:szCs w:val="24"/>
        </w:rPr>
        <w:t xml:space="preserve">Nazwa </w:t>
      </w:r>
      <w:r w:rsidR="000F49DC">
        <w:rPr>
          <w:szCs w:val="24"/>
        </w:rPr>
        <w:t>Wydziału/</w:t>
      </w:r>
      <w:r w:rsidRPr="007A6E41">
        <w:rPr>
          <w:szCs w:val="24"/>
        </w:rPr>
        <w:t>Katedry</w:t>
      </w:r>
      <w:r w:rsidR="0063553A">
        <w:rPr>
          <w:szCs w:val="24"/>
        </w:rPr>
        <w:t xml:space="preserve">: </w:t>
      </w:r>
      <w:r w:rsidR="0063553A">
        <w:rPr>
          <w:szCs w:val="24"/>
        </w:rPr>
        <w:tab/>
      </w:r>
    </w:p>
    <w:p w:rsidR="007F729C" w:rsidRPr="007A6E41" w:rsidRDefault="007F729C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>
        <w:rPr>
          <w:szCs w:val="24"/>
        </w:rPr>
        <w:tab/>
      </w:r>
    </w:p>
    <w:p w:rsidR="00EE5763" w:rsidRPr="007A6E41" w:rsidRDefault="00EE5763" w:rsidP="00272468">
      <w:pPr>
        <w:pStyle w:val="Tekstpodstawowy"/>
        <w:numPr>
          <w:ilvl w:val="0"/>
          <w:numId w:val="1"/>
        </w:numPr>
        <w:spacing w:after="120"/>
        <w:ind w:left="357" w:hanging="357"/>
        <w:rPr>
          <w:b/>
          <w:szCs w:val="24"/>
        </w:rPr>
      </w:pPr>
      <w:r w:rsidRPr="007A6E41">
        <w:rPr>
          <w:b/>
          <w:szCs w:val="24"/>
        </w:rPr>
        <w:t>Oświadczenie</w:t>
      </w:r>
    </w:p>
    <w:p w:rsidR="00EE5763" w:rsidRPr="007A6E41" w:rsidRDefault="00EE5763" w:rsidP="00D06A71">
      <w:pPr>
        <w:pStyle w:val="Tekstpodstawowy"/>
        <w:spacing w:line="480" w:lineRule="auto"/>
        <w:jc w:val="left"/>
        <w:rPr>
          <w:i/>
          <w:szCs w:val="24"/>
        </w:rPr>
      </w:pPr>
      <w:r w:rsidRPr="007A6E41">
        <w:rPr>
          <w:szCs w:val="24"/>
        </w:rPr>
        <w:t xml:space="preserve">Niniejszym deklaruję zgodę na </w:t>
      </w:r>
      <w:r w:rsidR="0009617E" w:rsidRPr="007A6E41">
        <w:rPr>
          <w:szCs w:val="24"/>
        </w:rPr>
        <w:t>pełnienie funkcji promotora</w:t>
      </w:r>
      <w:r w:rsidR="007E4B30">
        <w:rPr>
          <w:szCs w:val="24"/>
        </w:rPr>
        <w:t xml:space="preserve"> </w:t>
      </w:r>
      <w:r w:rsidRPr="007A6E41">
        <w:rPr>
          <w:szCs w:val="24"/>
        </w:rPr>
        <w:t>Pan</w:t>
      </w:r>
      <w:r w:rsidR="0057591B" w:rsidRPr="007A6E41">
        <w:rPr>
          <w:szCs w:val="24"/>
        </w:rPr>
        <w:t>a</w:t>
      </w:r>
      <w:r w:rsidRPr="007A6E41">
        <w:rPr>
          <w:szCs w:val="24"/>
        </w:rPr>
        <w:t>/Pan</w:t>
      </w:r>
      <w:r w:rsidR="0057591B" w:rsidRPr="007A6E41">
        <w:rPr>
          <w:szCs w:val="24"/>
        </w:rPr>
        <w:t>i</w:t>
      </w:r>
      <w:r w:rsidR="00B028B8" w:rsidRPr="00D24842">
        <w:rPr>
          <w:i/>
          <w:sz w:val="20"/>
        </w:rPr>
        <w:t>*</w:t>
      </w:r>
      <w:r w:rsidR="00F922B6" w:rsidRPr="007A6E41">
        <w:rPr>
          <w:szCs w:val="24"/>
        </w:rPr>
        <w:t xml:space="preserve"> </w:t>
      </w:r>
      <w:r w:rsidRPr="007A6E41">
        <w:rPr>
          <w:szCs w:val="24"/>
        </w:rPr>
        <w:t>................................................................................................</w:t>
      </w:r>
      <w:r w:rsidR="007E4B30">
        <w:rPr>
          <w:szCs w:val="24"/>
        </w:rPr>
        <w:t>...................</w:t>
      </w:r>
      <w:r w:rsidRPr="007A6E41">
        <w:rPr>
          <w:szCs w:val="24"/>
        </w:rPr>
        <w:t>...................................</w:t>
      </w:r>
      <w:r w:rsidR="00F922B6" w:rsidRPr="007A6E41">
        <w:rPr>
          <w:szCs w:val="24"/>
        </w:rPr>
        <w:t>.</w:t>
      </w:r>
    </w:p>
    <w:p w:rsidR="00EE5763" w:rsidRPr="007A6E41" w:rsidRDefault="00EE5763" w:rsidP="004642E8">
      <w:pPr>
        <w:pStyle w:val="Tekstpodstawowy"/>
        <w:spacing w:line="360" w:lineRule="auto"/>
        <w:rPr>
          <w:szCs w:val="24"/>
        </w:rPr>
      </w:pPr>
      <w:r w:rsidRPr="007A6E41">
        <w:rPr>
          <w:szCs w:val="24"/>
        </w:rPr>
        <w:t>w zakresie dyscypliny naukowej .................................................................................................</w:t>
      </w:r>
      <w:r w:rsidR="0065297C">
        <w:rPr>
          <w:szCs w:val="24"/>
        </w:rPr>
        <w:t>,</w:t>
      </w:r>
      <w:bookmarkStart w:id="0" w:name="_GoBack"/>
      <w:bookmarkEnd w:id="0"/>
    </w:p>
    <w:p w:rsidR="00EE5763" w:rsidRPr="0082016E" w:rsidRDefault="00EE5763" w:rsidP="0057591B">
      <w:pPr>
        <w:pStyle w:val="Tekstpodstawowy"/>
        <w:spacing w:line="360" w:lineRule="auto"/>
        <w:rPr>
          <w:color w:val="000000" w:themeColor="text1"/>
          <w:szCs w:val="24"/>
        </w:rPr>
      </w:pPr>
      <w:r w:rsidRPr="007A6E41">
        <w:rPr>
          <w:szCs w:val="24"/>
        </w:rPr>
        <w:t xml:space="preserve">o ile po postępowaniu </w:t>
      </w:r>
      <w:r w:rsidR="0057591B" w:rsidRPr="0082016E">
        <w:rPr>
          <w:color w:val="000000" w:themeColor="text1"/>
          <w:szCs w:val="24"/>
        </w:rPr>
        <w:t>rekrutacyjnym</w:t>
      </w:r>
      <w:r w:rsidRPr="0082016E">
        <w:rPr>
          <w:color w:val="000000" w:themeColor="text1"/>
          <w:szCs w:val="24"/>
        </w:rPr>
        <w:t xml:space="preserve"> zostanie przyjęty</w:t>
      </w:r>
      <w:r w:rsidR="004B0371" w:rsidRPr="0082016E">
        <w:rPr>
          <w:color w:val="000000" w:themeColor="text1"/>
          <w:szCs w:val="24"/>
        </w:rPr>
        <w:t>/przyjęta</w:t>
      </w:r>
      <w:r w:rsidR="00B028B8" w:rsidRPr="00D24842">
        <w:rPr>
          <w:i/>
          <w:sz w:val="20"/>
        </w:rPr>
        <w:t>*</w:t>
      </w:r>
      <w:r w:rsidRPr="0082016E">
        <w:rPr>
          <w:color w:val="000000" w:themeColor="text1"/>
          <w:szCs w:val="24"/>
        </w:rPr>
        <w:t xml:space="preserve"> </w:t>
      </w:r>
      <w:r w:rsidR="0009617E" w:rsidRPr="0082016E">
        <w:rPr>
          <w:color w:val="000000" w:themeColor="text1"/>
          <w:szCs w:val="24"/>
        </w:rPr>
        <w:t xml:space="preserve">do Szkoły Doktorskiej </w:t>
      </w:r>
      <w:r w:rsidR="0063129B" w:rsidRPr="0082016E">
        <w:rPr>
          <w:color w:val="000000" w:themeColor="text1"/>
          <w:szCs w:val="24"/>
        </w:rPr>
        <w:t>P</w:t>
      </w:r>
      <w:r w:rsidR="00E9781C" w:rsidRPr="0082016E">
        <w:rPr>
          <w:color w:val="000000" w:themeColor="text1"/>
          <w:szCs w:val="24"/>
        </w:rPr>
        <w:t>olitechniki Koszalińskiej</w:t>
      </w:r>
      <w:r w:rsidR="0009617E" w:rsidRPr="0082016E">
        <w:rPr>
          <w:color w:val="000000" w:themeColor="text1"/>
          <w:szCs w:val="24"/>
        </w:rPr>
        <w:t>.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Wstępny temat rozprawy doktorskiej: ………….…………………………………...………….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0F49DC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EE5763" w:rsidRDefault="00EE5763" w:rsidP="00272468">
      <w:pPr>
        <w:pStyle w:val="Tekstpodstawowy"/>
        <w:spacing w:line="360" w:lineRule="auto"/>
        <w:ind w:firstLine="709"/>
        <w:rPr>
          <w:szCs w:val="24"/>
        </w:rPr>
      </w:pPr>
      <w:r w:rsidRPr="0082016E">
        <w:rPr>
          <w:color w:val="000000" w:themeColor="text1"/>
          <w:szCs w:val="24"/>
        </w:rPr>
        <w:t xml:space="preserve">Oświadczam, że </w:t>
      </w:r>
      <w:r w:rsidR="00195C52" w:rsidRPr="0082016E">
        <w:rPr>
          <w:color w:val="000000" w:themeColor="text1"/>
          <w:szCs w:val="24"/>
        </w:rPr>
        <w:t>umożliwię</w:t>
      </w:r>
      <w:r w:rsidR="00195C52" w:rsidRPr="007A6E41">
        <w:rPr>
          <w:szCs w:val="24"/>
        </w:rPr>
        <w:t xml:space="preserve"> doktorantowi</w:t>
      </w:r>
      <w:r w:rsidR="00195C52">
        <w:rPr>
          <w:szCs w:val="24"/>
        </w:rPr>
        <w:t>/doktorantce</w:t>
      </w:r>
      <w:r w:rsidR="00B028B8" w:rsidRPr="00D24842">
        <w:rPr>
          <w:i/>
          <w:sz w:val="20"/>
        </w:rPr>
        <w:t>*</w:t>
      </w:r>
      <w:r w:rsidR="00195C52" w:rsidRPr="007A6E41">
        <w:rPr>
          <w:szCs w:val="24"/>
        </w:rPr>
        <w:t xml:space="preserve"> rozwój naukowy </w:t>
      </w:r>
      <w:r w:rsidR="00195C52">
        <w:rPr>
          <w:szCs w:val="24"/>
        </w:rPr>
        <w:t xml:space="preserve">i </w:t>
      </w:r>
      <w:r w:rsidRPr="007A6E41">
        <w:rPr>
          <w:szCs w:val="24"/>
        </w:rPr>
        <w:t xml:space="preserve">zapewnię warunki do </w:t>
      </w:r>
      <w:r w:rsidR="00994560">
        <w:rPr>
          <w:szCs w:val="24"/>
        </w:rPr>
        <w:t>realizacji</w:t>
      </w:r>
      <w:r w:rsidRPr="007A6E41">
        <w:rPr>
          <w:szCs w:val="24"/>
        </w:rPr>
        <w:t xml:space="preserve"> rozprawy doktorskiej. </w:t>
      </w:r>
      <w:r w:rsidR="0063553A" w:rsidRPr="0063553A">
        <w:rPr>
          <w:szCs w:val="24"/>
        </w:rPr>
        <w:t>Jednocześnie oświadczam, że odbyłem wstępną rozmowę z kandydatem/kandydatką</w:t>
      </w:r>
      <w:r w:rsidR="0034670C" w:rsidRPr="00D24842">
        <w:rPr>
          <w:i/>
          <w:sz w:val="20"/>
        </w:rPr>
        <w:t>*</w:t>
      </w:r>
      <w:r w:rsidR="0063553A" w:rsidRPr="0063553A">
        <w:rPr>
          <w:szCs w:val="24"/>
        </w:rPr>
        <w:t xml:space="preserve"> odnośnie tematyki badawczej planowanej do realizacji </w:t>
      </w:r>
      <w:r w:rsidR="001457CB">
        <w:rPr>
          <w:szCs w:val="24"/>
        </w:rPr>
        <w:br/>
      </w:r>
      <w:r w:rsidR="0063553A" w:rsidRPr="0063553A">
        <w:rPr>
          <w:szCs w:val="24"/>
        </w:rPr>
        <w:t>w ramach pracy doktorskiej.</w:t>
      </w:r>
    </w:p>
    <w:p w:rsidR="00272468" w:rsidRDefault="00272468" w:rsidP="00272468">
      <w:pPr>
        <w:pStyle w:val="Tekstpodstawowy"/>
        <w:spacing w:line="360" w:lineRule="auto"/>
        <w:ind w:firstLine="709"/>
        <w:rPr>
          <w:szCs w:val="24"/>
        </w:rPr>
      </w:pPr>
      <w:r w:rsidRPr="00272468">
        <w:rPr>
          <w:szCs w:val="24"/>
        </w:rPr>
        <w:t>Jednocześnie oświadczam, ż</w:t>
      </w:r>
      <w:r w:rsidR="008D5DAC">
        <w:rPr>
          <w:szCs w:val="24"/>
        </w:rPr>
        <w:t>e</w:t>
      </w:r>
      <w:r>
        <w:rPr>
          <w:szCs w:val="24"/>
        </w:rPr>
        <w:t xml:space="preserve"> a</w:t>
      </w:r>
      <w:r w:rsidRPr="00272468">
        <w:rPr>
          <w:szCs w:val="24"/>
        </w:rPr>
        <w:t>ktualnie jestem promotorem …</w:t>
      </w:r>
      <w:r>
        <w:rPr>
          <w:szCs w:val="24"/>
        </w:rPr>
        <w:t xml:space="preserve">.... </w:t>
      </w:r>
      <w:r w:rsidRPr="00272468">
        <w:rPr>
          <w:szCs w:val="24"/>
        </w:rPr>
        <w:t>(podać liczbę) doktoranta/doktorantów* w Szkole Doktorskiej</w:t>
      </w:r>
      <w:r w:rsidR="00A93F6A">
        <w:rPr>
          <w:szCs w:val="24"/>
        </w:rPr>
        <w:t>.</w:t>
      </w:r>
    </w:p>
    <w:p w:rsidR="003B7309" w:rsidRPr="00CA1DBB" w:rsidRDefault="003B7309" w:rsidP="0057591B">
      <w:pPr>
        <w:pStyle w:val="Tekstpodstawowy"/>
        <w:spacing w:line="360" w:lineRule="auto"/>
        <w:ind w:firstLine="708"/>
        <w:rPr>
          <w:sz w:val="28"/>
          <w:szCs w:val="28"/>
        </w:rPr>
      </w:pPr>
    </w:p>
    <w:p w:rsidR="00AC4143" w:rsidRPr="00CA1DBB" w:rsidRDefault="00AC4143" w:rsidP="0057591B">
      <w:pPr>
        <w:pStyle w:val="Tekstpodstawowy"/>
        <w:rPr>
          <w:i/>
          <w:color w:val="000000" w:themeColor="text1"/>
          <w:sz w:val="28"/>
          <w:szCs w:val="28"/>
        </w:rPr>
      </w:pPr>
    </w:p>
    <w:p w:rsidR="003B7309" w:rsidRPr="007A6E41" w:rsidRDefault="003B7309" w:rsidP="003B7309">
      <w:pPr>
        <w:pStyle w:val="Tekstpodstawowy"/>
        <w:rPr>
          <w:i/>
          <w:szCs w:val="24"/>
        </w:rPr>
      </w:pPr>
      <w:r w:rsidRPr="007A6E41">
        <w:rPr>
          <w:i/>
          <w:szCs w:val="24"/>
        </w:rPr>
        <w:t>.........................................................</w:t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  <w:t>.........................................................</w:t>
      </w:r>
    </w:p>
    <w:p w:rsidR="003B7309" w:rsidRPr="007A6E41" w:rsidRDefault="003B7309" w:rsidP="003B7309">
      <w:pPr>
        <w:pStyle w:val="Tekstpodstawowy"/>
        <w:rPr>
          <w:i/>
          <w:szCs w:val="24"/>
        </w:rPr>
      </w:pPr>
      <w:r>
        <w:rPr>
          <w:i/>
          <w:sz w:val="16"/>
          <w:szCs w:val="16"/>
        </w:rPr>
        <w:t xml:space="preserve">            </w:t>
      </w:r>
      <w:r w:rsidRPr="0063553A">
        <w:rPr>
          <w:i/>
          <w:sz w:val="16"/>
          <w:szCs w:val="16"/>
        </w:rPr>
        <w:t xml:space="preserve">podpis </w:t>
      </w:r>
      <w:r>
        <w:rPr>
          <w:i/>
          <w:sz w:val="16"/>
          <w:szCs w:val="16"/>
        </w:rPr>
        <w:t>k</w:t>
      </w:r>
      <w:r w:rsidRPr="0063553A">
        <w:rPr>
          <w:i/>
          <w:sz w:val="16"/>
          <w:szCs w:val="16"/>
        </w:rPr>
        <w:t xml:space="preserve">ierownika </w:t>
      </w:r>
      <w:r>
        <w:rPr>
          <w:i/>
          <w:sz w:val="16"/>
          <w:szCs w:val="16"/>
        </w:rPr>
        <w:t>K</w:t>
      </w:r>
      <w:r w:rsidRPr="0063553A">
        <w:rPr>
          <w:i/>
          <w:sz w:val="16"/>
          <w:szCs w:val="16"/>
        </w:rPr>
        <w:t>atedry</w:t>
      </w:r>
      <w:r w:rsidRPr="0063553A">
        <w:rPr>
          <w:i/>
          <w:sz w:val="16"/>
          <w:szCs w:val="16"/>
        </w:rPr>
        <w:tab/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  <w:t xml:space="preserve"> </w:t>
      </w:r>
      <w:r w:rsidRPr="007A6E41">
        <w:rPr>
          <w:i/>
          <w:szCs w:val="24"/>
        </w:rPr>
        <w:tab/>
      </w:r>
      <w:r>
        <w:rPr>
          <w:i/>
          <w:szCs w:val="24"/>
        </w:rPr>
        <w:t xml:space="preserve">           </w:t>
      </w:r>
      <w:r w:rsidRPr="0063553A">
        <w:rPr>
          <w:i/>
          <w:sz w:val="16"/>
          <w:szCs w:val="16"/>
        </w:rPr>
        <w:t xml:space="preserve">podpis </w:t>
      </w:r>
      <w:r w:rsidR="00B028B8">
        <w:rPr>
          <w:i/>
          <w:sz w:val="16"/>
          <w:szCs w:val="16"/>
        </w:rPr>
        <w:t xml:space="preserve">kandydata na </w:t>
      </w:r>
      <w:r w:rsidRPr="0063553A">
        <w:rPr>
          <w:i/>
          <w:sz w:val="16"/>
          <w:szCs w:val="16"/>
        </w:rPr>
        <w:t>promotora</w:t>
      </w:r>
      <w:r w:rsidRPr="007A6E41">
        <w:rPr>
          <w:i/>
          <w:szCs w:val="24"/>
        </w:rPr>
        <w:tab/>
      </w:r>
    </w:p>
    <w:p w:rsidR="003B7309" w:rsidRPr="007A6E41" w:rsidRDefault="003B7309" w:rsidP="003B7309">
      <w:pPr>
        <w:pStyle w:val="Tekstpodstawowy"/>
        <w:rPr>
          <w:szCs w:val="24"/>
        </w:rPr>
      </w:pPr>
      <w:r w:rsidRPr="007A6E41">
        <w:rPr>
          <w:szCs w:val="24"/>
        </w:rPr>
        <w:tab/>
      </w:r>
      <w:r w:rsidRPr="007A6E41">
        <w:rPr>
          <w:szCs w:val="24"/>
        </w:rPr>
        <w:tab/>
      </w:r>
      <w:r w:rsidRPr="007A6E41">
        <w:rPr>
          <w:szCs w:val="24"/>
        </w:rPr>
        <w:tab/>
      </w:r>
      <w:r w:rsidRPr="007A6E41">
        <w:rPr>
          <w:szCs w:val="24"/>
        </w:rPr>
        <w:tab/>
      </w:r>
    </w:p>
    <w:p w:rsidR="003B7309" w:rsidRPr="007A6E41" w:rsidRDefault="003B7309" w:rsidP="003B7309">
      <w:pPr>
        <w:pStyle w:val="Tekstpodstawowy"/>
        <w:rPr>
          <w:i/>
          <w:szCs w:val="24"/>
        </w:rPr>
      </w:pPr>
    </w:p>
    <w:p w:rsidR="003B7309" w:rsidRPr="007A6E41" w:rsidRDefault="003B7309" w:rsidP="003B7309">
      <w:pPr>
        <w:pStyle w:val="Tekstpodstawowy"/>
        <w:rPr>
          <w:i/>
          <w:szCs w:val="24"/>
        </w:rPr>
      </w:pPr>
    </w:p>
    <w:p w:rsidR="003B7309" w:rsidRDefault="003B7309" w:rsidP="003B7309">
      <w:pPr>
        <w:pStyle w:val="Tekstpodstawowy"/>
        <w:jc w:val="center"/>
        <w:rPr>
          <w:i/>
          <w:szCs w:val="24"/>
        </w:rPr>
      </w:pPr>
      <w:r w:rsidRPr="007A6E41">
        <w:rPr>
          <w:i/>
          <w:szCs w:val="24"/>
        </w:rPr>
        <w:t>.........................................................</w:t>
      </w:r>
    </w:p>
    <w:p w:rsidR="0057591B" w:rsidRPr="003769CC" w:rsidRDefault="003B7309" w:rsidP="003B7309">
      <w:pPr>
        <w:pStyle w:val="Tekstpodstawowy"/>
        <w:jc w:val="center"/>
        <w:rPr>
          <w:i/>
          <w:sz w:val="18"/>
          <w:szCs w:val="18"/>
        </w:rPr>
      </w:pPr>
      <w:r w:rsidRPr="003769CC">
        <w:rPr>
          <w:i/>
          <w:sz w:val="18"/>
          <w:szCs w:val="18"/>
        </w:rPr>
        <w:t>podpis Dziekana</w:t>
      </w:r>
    </w:p>
    <w:p w:rsidR="00B028B8" w:rsidRPr="003769CC" w:rsidRDefault="00B028B8" w:rsidP="00B028B8">
      <w:pPr>
        <w:spacing w:line="360" w:lineRule="auto"/>
        <w:rPr>
          <w:i/>
          <w:color w:val="000000" w:themeColor="text1"/>
          <w:sz w:val="18"/>
          <w:szCs w:val="18"/>
        </w:rPr>
      </w:pPr>
      <w:r w:rsidRPr="003769CC">
        <w:rPr>
          <w:i/>
          <w:sz w:val="18"/>
          <w:szCs w:val="18"/>
        </w:rPr>
        <w:t xml:space="preserve">* - </w:t>
      </w:r>
      <w:r w:rsidRPr="003769CC">
        <w:rPr>
          <w:i/>
          <w:sz w:val="18"/>
          <w:szCs w:val="18"/>
          <w:lang w:val="pl-PL"/>
        </w:rPr>
        <w:t>niepotrzebne skreślić</w:t>
      </w:r>
      <w:r w:rsidRPr="003769CC">
        <w:rPr>
          <w:i/>
          <w:sz w:val="18"/>
          <w:szCs w:val="18"/>
        </w:rPr>
        <w:t xml:space="preserve"> </w:t>
      </w:r>
    </w:p>
    <w:sectPr w:rsidR="00B028B8" w:rsidRPr="003769CC" w:rsidSect="005A673D">
      <w:headerReference w:type="default" r:id="rId7"/>
      <w:pgSz w:w="11906" w:h="16838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019D2" w:rsidRDefault="00C019D2" w:rsidP="006304A4">
      <w:r>
        <w:separator/>
      </w:r>
    </w:p>
  </w:endnote>
  <w:endnote w:type="continuationSeparator" w:id="0">
    <w:p w:rsidR="00C019D2" w:rsidRDefault="00C019D2" w:rsidP="006304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019D2" w:rsidRDefault="00C019D2" w:rsidP="006304A4">
      <w:r>
        <w:separator/>
      </w:r>
    </w:p>
  </w:footnote>
  <w:footnote w:type="continuationSeparator" w:id="0">
    <w:p w:rsidR="00C019D2" w:rsidRDefault="00C019D2" w:rsidP="006304A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04A4" w:rsidRPr="0063129B" w:rsidRDefault="00983134" w:rsidP="00517301">
    <w:pPr>
      <w:jc w:val="right"/>
      <w:rPr>
        <w:lang w:val="pl-PL"/>
      </w:rPr>
    </w:pPr>
    <w:r w:rsidRPr="00983134">
      <w:rPr>
        <w:i/>
        <w:sz w:val="20"/>
        <w:szCs w:val="20"/>
        <w:lang w:val="pl-PL"/>
      </w:rPr>
      <w:t xml:space="preserve">Załącznik nr </w:t>
    </w:r>
    <w:r w:rsidR="00B07B5B">
      <w:rPr>
        <w:i/>
        <w:sz w:val="20"/>
        <w:szCs w:val="20"/>
        <w:lang w:val="pl-PL"/>
      </w:rPr>
      <w:t>3</w:t>
    </w:r>
    <w:r w:rsidRPr="00983134">
      <w:rPr>
        <w:i/>
        <w:sz w:val="20"/>
        <w:szCs w:val="20"/>
        <w:lang w:val="pl-PL"/>
      </w:rPr>
      <w:t xml:space="preserve"> do Zasad Rekrutacji do Szkoły Doktorskiej Politechniki Koszalińskiej w r. </w:t>
    </w:r>
    <w:proofErr w:type="spellStart"/>
    <w:r w:rsidRPr="00983134">
      <w:rPr>
        <w:i/>
        <w:sz w:val="20"/>
        <w:szCs w:val="20"/>
        <w:lang w:val="pl-PL"/>
      </w:rPr>
      <w:t>ak</w:t>
    </w:r>
    <w:proofErr w:type="spellEnd"/>
    <w:r w:rsidRPr="00983134">
      <w:rPr>
        <w:i/>
        <w:sz w:val="20"/>
        <w:szCs w:val="20"/>
        <w:lang w:val="pl-PL"/>
      </w:rPr>
      <w:t>. 202</w:t>
    </w:r>
    <w:r w:rsidR="00440989">
      <w:rPr>
        <w:i/>
        <w:sz w:val="20"/>
        <w:szCs w:val="20"/>
        <w:lang w:val="pl-PL"/>
      </w:rPr>
      <w:t>5</w:t>
    </w:r>
    <w:r w:rsidRPr="00983134">
      <w:rPr>
        <w:i/>
        <w:sz w:val="20"/>
        <w:szCs w:val="20"/>
        <w:lang w:val="pl-PL"/>
      </w:rPr>
      <w:t>/202</w:t>
    </w:r>
    <w:r w:rsidR="00440989">
      <w:rPr>
        <w:i/>
        <w:sz w:val="20"/>
        <w:szCs w:val="20"/>
        <w:lang w:val="pl-PL"/>
      </w:rPr>
      <w:t>6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521423"/>
    <w:multiLevelType w:val="singleLevel"/>
    <w:tmpl w:val="0415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embedSystemFonts/>
  <w:proofState w:spelling="clean"/>
  <w:stylePaneFormatFilter w:val="3F01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IyMDG1MDIzMbU0NTBV0lEKTi0uzszPAykwqgUAzPCICSwAAAA="/>
  </w:docVars>
  <w:rsids>
    <w:rsidRoot w:val="00E07815"/>
    <w:rsid w:val="00011AEC"/>
    <w:rsid w:val="00040105"/>
    <w:rsid w:val="00060FF7"/>
    <w:rsid w:val="00061EF7"/>
    <w:rsid w:val="0009617E"/>
    <w:rsid w:val="000A3210"/>
    <w:rsid w:val="000B6C17"/>
    <w:rsid w:val="000C677F"/>
    <w:rsid w:val="000C76BE"/>
    <w:rsid w:val="000F49DC"/>
    <w:rsid w:val="0012634B"/>
    <w:rsid w:val="001311B5"/>
    <w:rsid w:val="001457CB"/>
    <w:rsid w:val="00161D6D"/>
    <w:rsid w:val="00195C52"/>
    <w:rsid w:val="00234226"/>
    <w:rsid w:val="00250CFF"/>
    <w:rsid w:val="0026346B"/>
    <w:rsid w:val="00264109"/>
    <w:rsid w:val="00272468"/>
    <w:rsid w:val="0028341B"/>
    <w:rsid w:val="00293C78"/>
    <w:rsid w:val="002C6F68"/>
    <w:rsid w:val="002D179C"/>
    <w:rsid w:val="002E3400"/>
    <w:rsid w:val="002E6053"/>
    <w:rsid w:val="0033093D"/>
    <w:rsid w:val="00344B8C"/>
    <w:rsid w:val="0034670C"/>
    <w:rsid w:val="00370CEE"/>
    <w:rsid w:val="003769CC"/>
    <w:rsid w:val="00384831"/>
    <w:rsid w:val="0039240E"/>
    <w:rsid w:val="00393BD0"/>
    <w:rsid w:val="003B39FF"/>
    <w:rsid w:val="003B7309"/>
    <w:rsid w:val="003B7421"/>
    <w:rsid w:val="003D7205"/>
    <w:rsid w:val="003E4899"/>
    <w:rsid w:val="00440989"/>
    <w:rsid w:val="004642E8"/>
    <w:rsid w:val="004902D1"/>
    <w:rsid w:val="00491F52"/>
    <w:rsid w:val="0049529B"/>
    <w:rsid w:val="004B0371"/>
    <w:rsid w:val="005133BC"/>
    <w:rsid w:val="00517301"/>
    <w:rsid w:val="00522378"/>
    <w:rsid w:val="00525ECE"/>
    <w:rsid w:val="0057591B"/>
    <w:rsid w:val="00582C70"/>
    <w:rsid w:val="005A5829"/>
    <w:rsid w:val="005A673D"/>
    <w:rsid w:val="005B1161"/>
    <w:rsid w:val="005D12FF"/>
    <w:rsid w:val="005F6AA5"/>
    <w:rsid w:val="00611594"/>
    <w:rsid w:val="00612F0D"/>
    <w:rsid w:val="006304A4"/>
    <w:rsid w:val="0063129B"/>
    <w:rsid w:val="0063553A"/>
    <w:rsid w:val="006509FB"/>
    <w:rsid w:val="0065297C"/>
    <w:rsid w:val="00671AD4"/>
    <w:rsid w:val="006B3AA7"/>
    <w:rsid w:val="006B4E91"/>
    <w:rsid w:val="006C2246"/>
    <w:rsid w:val="006D4754"/>
    <w:rsid w:val="007367D3"/>
    <w:rsid w:val="00770C14"/>
    <w:rsid w:val="00771408"/>
    <w:rsid w:val="007A6E41"/>
    <w:rsid w:val="007B57C0"/>
    <w:rsid w:val="007B5FE3"/>
    <w:rsid w:val="007D0CBA"/>
    <w:rsid w:val="007E4B30"/>
    <w:rsid w:val="007E6511"/>
    <w:rsid w:val="007F729C"/>
    <w:rsid w:val="0080091F"/>
    <w:rsid w:val="0082016E"/>
    <w:rsid w:val="0083271C"/>
    <w:rsid w:val="00834FC0"/>
    <w:rsid w:val="008864F5"/>
    <w:rsid w:val="008915EA"/>
    <w:rsid w:val="00894BDD"/>
    <w:rsid w:val="00897A75"/>
    <w:rsid w:val="008A4D53"/>
    <w:rsid w:val="008C3048"/>
    <w:rsid w:val="008D5DAC"/>
    <w:rsid w:val="008F4628"/>
    <w:rsid w:val="008F6B7E"/>
    <w:rsid w:val="0091620E"/>
    <w:rsid w:val="009455B3"/>
    <w:rsid w:val="00983134"/>
    <w:rsid w:val="00994560"/>
    <w:rsid w:val="009A332F"/>
    <w:rsid w:val="009B0242"/>
    <w:rsid w:val="009B02F2"/>
    <w:rsid w:val="009B7B4E"/>
    <w:rsid w:val="009E0737"/>
    <w:rsid w:val="00A04FCF"/>
    <w:rsid w:val="00A605D4"/>
    <w:rsid w:val="00A62E0E"/>
    <w:rsid w:val="00A666CD"/>
    <w:rsid w:val="00A8642A"/>
    <w:rsid w:val="00A93F6A"/>
    <w:rsid w:val="00AC346B"/>
    <w:rsid w:val="00AC4143"/>
    <w:rsid w:val="00AE382A"/>
    <w:rsid w:val="00B028B8"/>
    <w:rsid w:val="00B0562F"/>
    <w:rsid w:val="00B07B5B"/>
    <w:rsid w:val="00B15E73"/>
    <w:rsid w:val="00B3705F"/>
    <w:rsid w:val="00B65811"/>
    <w:rsid w:val="00B80EE3"/>
    <w:rsid w:val="00B863E0"/>
    <w:rsid w:val="00BB008B"/>
    <w:rsid w:val="00BB5F45"/>
    <w:rsid w:val="00BB655E"/>
    <w:rsid w:val="00BC787F"/>
    <w:rsid w:val="00C01629"/>
    <w:rsid w:val="00C019D2"/>
    <w:rsid w:val="00C105C3"/>
    <w:rsid w:val="00C252E0"/>
    <w:rsid w:val="00C90675"/>
    <w:rsid w:val="00CA1DBB"/>
    <w:rsid w:val="00CA4D2B"/>
    <w:rsid w:val="00CA5295"/>
    <w:rsid w:val="00CC4E7F"/>
    <w:rsid w:val="00CE5DEE"/>
    <w:rsid w:val="00D06A71"/>
    <w:rsid w:val="00D14C92"/>
    <w:rsid w:val="00D55E05"/>
    <w:rsid w:val="00D800EB"/>
    <w:rsid w:val="00D803C5"/>
    <w:rsid w:val="00DA6AA9"/>
    <w:rsid w:val="00DC6C1F"/>
    <w:rsid w:val="00DD3438"/>
    <w:rsid w:val="00E07815"/>
    <w:rsid w:val="00E325E8"/>
    <w:rsid w:val="00E34A61"/>
    <w:rsid w:val="00E57056"/>
    <w:rsid w:val="00E6641F"/>
    <w:rsid w:val="00E74047"/>
    <w:rsid w:val="00E847BC"/>
    <w:rsid w:val="00E9781C"/>
    <w:rsid w:val="00EA4D14"/>
    <w:rsid w:val="00EE5763"/>
    <w:rsid w:val="00F02323"/>
    <w:rsid w:val="00F12899"/>
    <w:rsid w:val="00F355B9"/>
    <w:rsid w:val="00F461A9"/>
    <w:rsid w:val="00F816F4"/>
    <w:rsid w:val="00F922B6"/>
    <w:rsid w:val="00F972E4"/>
    <w:rsid w:val="00FA7B30"/>
    <w:rsid w:val="00FB56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A3210"/>
    <w:rPr>
      <w:sz w:val="24"/>
      <w:szCs w:val="24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0A3210"/>
    <w:pPr>
      <w:jc w:val="both"/>
    </w:pPr>
    <w:rPr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6304A4"/>
    <w:rPr>
      <w:sz w:val="24"/>
      <w:szCs w:val="24"/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304A4"/>
    <w:rPr>
      <w:sz w:val="24"/>
      <w:szCs w:val="24"/>
      <w:lang w:val="en-GB"/>
    </w:rPr>
  </w:style>
  <w:style w:type="character" w:customStyle="1" w:styleId="TekstpodstawowyZnak">
    <w:name w:val="Tekst podstawowy Znak"/>
    <w:basedOn w:val="Domylnaczcionkaakapitu"/>
    <w:link w:val="Tekstpodstawowy"/>
    <w:rsid w:val="003B7309"/>
    <w:rPr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l-PL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87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2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Wiesław Walkowiak</cp:lastModifiedBy>
  <cp:revision>13</cp:revision>
  <cp:lastPrinted>2024-02-20T09:38:00Z</cp:lastPrinted>
  <dcterms:created xsi:type="dcterms:W3CDTF">2022-03-07T09:20:00Z</dcterms:created>
  <dcterms:modified xsi:type="dcterms:W3CDTF">2025-01-09T09:42:00Z</dcterms:modified>
</cp:coreProperties>
</file>